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B6B64" w14:textId="1BF208D5" w:rsidR="00356BE7" w:rsidRDefault="007D2243" w:rsidP="007D2243">
      <w:pPr>
        <w:pStyle w:val="a9"/>
        <w:numPr>
          <w:ilvl w:val="0"/>
          <w:numId w:val="1"/>
        </w:numPr>
        <w:rPr>
          <w:rStyle w:val="ae"/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shd w:val="clear" w:color="auto" w:fill="FFFFFF"/>
        </w:rPr>
      </w:pPr>
      <w:r w:rsidRPr="007D2243">
        <w:rPr>
          <w:rStyle w:val="ae"/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shd w:val="clear" w:color="auto" w:fill="FFFFFF"/>
        </w:rPr>
        <w:t xml:space="preserve">conda create --name </w:t>
      </w:r>
      <w:r w:rsidR="000916EA">
        <w:rPr>
          <w:rStyle w:val="ae"/>
          <w:rFonts w:ascii="Times New Roman" w:hAnsi="Times New Roman" w:cs="Times New Roman" w:hint="eastAsia"/>
          <w:i w:val="0"/>
          <w:iCs w:val="0"/>
          <w:color w:val="000000" w:themeColor="text1"/>
          <w:sz w:val="28"/>
          <w:szCs w:val="28"/>
          <w:shd w:val="clear" w:color="auto" w:fill="FFFFFF"/>
        </w:rPr>
        <w:t>proab</w:t>
      </w:r>
      <w:r w:rsidRPr="007D2243">
        <w:rPr>
          <w:rStyle w:val="ae"/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shd w:val="clear" w:color="auto" w:fill="FFFFFF"/>
        </w:rPr>
        <w:t xml:space="preserve"> python=3.</w:t>
      </w:r>
      <w:r w:rsidRPr="007D2243">
        <w:rPr>
          <w:rStyle w:val="ae"/>
          <w:rFonts w:ascii="Times New Roman" w:hAnsi="Times New Roman" w:cs="Times New Roman" w:hint="eastAsia"/>
          <w:i w:val="0"/>
          <w:iCs w:val="0"/>
          <w:color w:val="000000" w:themeColor="text1"/>
          <w:sz w:val="28"/>
          <w:szCs w:val="28"/>
          <w:shd w:val="clear" w:color="auto" w:fill="FFFFFF"/>
        </w:rPr>
        <w:t>10</w:t>
      </w:r>
    </w:p>
    <w:p w14:paraId="4D31C06A" w14:textId="51DA3621" w:rsidR="00855663" w:rsidRPr="007D2243" w:rsidRDefault="00855663" w:rsidP="007D2243">
      <w:pPr>
        <w:pStyle w:val="a9"/>
        <w:numPr>
          <w:ilvl w:val="0"/>
          <w:numId w:val="1"/>
        </w:numPr>
        <w:rPr>
          <w:rStyle w:val="ae"/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shd w:val="clear" w:color="auto" w:fill="FFFFFF"/>
        </w:rPr>
      </w:pPr>
      <w:r w:rsidRPr="00855663">
        <w:rPr>
          <w:rStyle w:val="ae"/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shd w:val="clear" w:color="auto" w:fill="FFFFFF"/>
        </w:rPr>
        <w:t>conda activate proab</w:t>
      </w:r>
    </w:p>
    <w:p w14:paraId="62836212" w14:textId="77486357" w:rsidR="007D2243" w:rsidRDefault="007D2243" w:rsidP="007D2243">
      <w:pPr>
        <w:pStyle w:val="a9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D2243">
        <w:rPr>
          <w:rFonts w:ascii="Times New Roman" w:hAnsi="Times New Roman" w:cs="Times New Roman"/>
          <w:color w:val="000000" w:themeColor="text1"/>
          <w:sz w:val="28"/>
          <w:szCs w:val="28"/>
        </w:rPr>
        <w:t>conda install biopython</w:t>
      </w:r>
    </w:p>
    <w:p w14:paraId="43AADBFD" w14:textId="364ECDCB" w:rsidR="007D2243" w:rsidRDefault="007D2243" w:rsidP="007D2243">
      <w:pPr>
        <w:pStyle w:val="a9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D2243">
        <w:rPr>
          <w:rFonts w:ascii="Times New Roman" w:hAnsi="Times New Roman" w:cs="Times New Roman"/>
          <w:color w:val="000000" w:themeColor="text1"/>
          <w:sz w:val="28"/>
          <w:szCs w:val="28"/>
        </w:rPr>
        <w:t>conda install -c conda-forge freesasa</w:t>
      </w:r>
    </w:p>
    <w:p w14:paraId="291AE022" w14:textId="72D6457D" w:rsidR="007D2243" w:rsidRPr="007D2243" w:rsidRDefault="00597316" w:rsidP="00597316">
      <w:pPr>
        <w:pStyle w:val="a9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97316">
        <w:rPr>
          <w:rFonts w:ascii="Times New Roman" w:hAnsi="Times New Roman" w:cs="Times New Roman"/>
          <w:color w:val="000000" w:themeColor="text1"/>
          <w:sz w:val="28"/>
          <w:szCs w:val="28"/>
        </w:rPr>
        <w:t>python proab-final-cvs-MMCIF-config.py -c  input_config_cif.txt</w:t>
      </w:r>
    </w:p>
    <w:sectPr w:rsidR="007D2243" w:rsidRPr="007D224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0A1EBC"/>
    <w:multiLevelType w:val="hybridMultilevel"/>
    <w:tmpl w:val="90AA3C22"/>
    <w:lvl w:ilvl="0" w:tplc="89B68B46">
      <w:start w:val="1"/>
      <w:numFmt w:val="decimal"/>
      <w:lvlText w:val="%1."/>
      <w:lvlJc w:val="left"/>
      <w:pPr>
        <w:ind w:left="488" w:hanging="48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78450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xNLU0N7Q0MrAAEko6SsGpxcWZ+XkgBUa1AIkObO0sAAAA"/>
  </w:docVars>
  <w:rsids>
    <w:rsidRoot w:val="007D2243"/>
    <w:rsid w:val="000916EA"/>
    <w:rsid w:val="000D6DEB"/>
    <w:rsid w:val="00356BE7"/>
    <w:rsid w:val="00447EC2"/>
    <w:rsid w:val="00597316"/>
    <w:rsid w:val="007D2243"/>
    <w:rsid w:val="00855663"/>
    <w:rsid w:val="00E55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3895C"/>
  <w15:chartTrackingRefBased/>
  <w15:docId w15:val="{AD942374-DBB6-4A09-A365-F7D57FFBF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7D224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D22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D2243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D2243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D22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D2243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D2243"/>
    <w:pPr>
      <w:keepNext/>
      <w:keepLines/>
      <w:spacing w:before="40" w:after="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D2243"/>
    <w:pPr>
      <w:keepNext/>
      <w:keepLines/>
      <w:spacing w:before="40" w:after="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D2243"/>
    <w:pPr>
      <w:keepNext/>
      <w:keepLines/>
      <w:spacing w:before="40" w:after="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7D2243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7D22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7D2243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7D22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7D2243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7D2243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7D2243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7D2243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7D2243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7D2243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7D22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D2243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7D224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D22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7D2243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D2243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7D2243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D22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7D2243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D2243"/>
    <w:rPr>
      <w:b/>
      <w:bCs/>
      <w:smallCaps/>
      <w:color w:val="0F4761" w:themeColor="accent1" w:themeShade="BF"/>
      <w:spacing w:val="5"/>
    </w:rPr>
  </w:style>
  <w:style w:type="character" w:styleId="ae">
    <w:name w:val="Emphasis"/>
    <w:basedOn w:val="a0"/>
    <w:uiPriority w:val="20"/>
    <w:qFormat/>
    <w:rsid w:val="007D22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</Words>
  <Characters>162</Characters>
  <Application>Microsoft Office Word</Application>
  <DocSecurity>0</DocSecurity>
  <Lines>5</Lines>
  <Paragraphs>5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焰增</dc:creator>
  <cp:keywords/>
  <dc:description/>
  <cp:lastModifiedBy>王焰增</cp:lastModifiedBy>
  <cp:revision>5</cp:revision>
  <dcterms:created xsi:type="dcterms:W3CDTF">2025-03-11T04:39:00Z</dcterms:created>
  <dcterms:modified xsi:type="dcterms:W3CDTF">2025-03-11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a1cbd1-30ca-4b02-98d2-62d09f4076f0</vt:lpwstr>
  </property>
</Properties>
</file>